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7750B" w14:textId="49B504AF" w:rsidR="00595740" w:rsidRPr="00141A2C" w:rsidRDefault="00141A2C">
      <w:pPr>
        <w:rPr>
          <w:b/>
          <w:bCs/>
          <w:sz w:val="32"/>
          <w:szCs w:val="32"/>
        </w:rPr>
      </w:pPr>
      <w:r w:rsidRPr="00141A2C">
        <w:rPr>
          <w:b/>
          <w:bCs/>
          <w:sz w:val="32"/>
          <w:szCs w:val="32"/>
        </w:rPr>
        <w:t>II Project Information</w:t>
      </w:r>
    </w:p>
    <w:p w14:paraId="74063DC4" w14:textId="2E7C7D2B" w:rsidR="00141A2C" w:rsidRDefault="00141A2C"/>
    <w:p w14:paraId="083FBD8E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</w:pPr>
      <w:r w:rsidRPr="00141A2C">
        <w:rPr>
          <w:rFonts w:ascii="Times New Roman" w:eastAsia="Times New Roman" w:hAnsi="Times New Roman" w:cs="Times New Roman"/>
          <w:sz w:val="24"/>
          <w:szCs w:val="24"/>
          <w:highlight w:val="yellow"/>
        </w:rPr>
        <w:t>4. Project Summary</w:t>
      </w:r>
      <w:r w:rsidRPr="00141A2C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105792FB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</w:pPr>
    </w:p>
    <w:p w14:paraId="0AAE68F9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</w:pPr>
    </w:p>
    <w:p w14:paraId="5FFDDE5D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</w:pPr>
    </w:p>
    <w:p w14:paraId="294881AF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DA3DFA1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>Limit: 150 words</w:t>
      </w:r>
    </w:p>
    <w:p w14:paraId="72C70125" w14:textId="77777777" w:rsid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Provide a </w:t>
      </w: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  <w:u w:val="single"/>
        </w:rPr>
        <w:t>concise</w:t>
      </w: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>, three- to four-sentence summary of the proposed development Project.</w:t>
      </w:r>
    </w:p>
    <w:p w14:paraId="5783EA97" w14:textId="77777777" w:rsid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</w:p>
    <w:p w14:paraId="3BCBC95A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sz w:val="24"/>
          <w:szCs w:val="24"/>
          <w:highlight w:val="yellow"/>
        </w:rPr>
        <w:t>8. Provide the Applicant's site control</w:t>
      </w:r>
      <w:r w:rsidRPr="00141A2C">
        <w:rPr>
          <w:rFonts w:ascii="Times New Roman" w:eastAsia="Times New Roman" w:hAnsi="Times New Roman" w:cs="Times New Roman"/>
          <w:sz w:val="24"/>
          <w:szCs w:val="24"/>
        </w:rPr>
        <w:t xml:space="preserve"> documentation for the Project </w:t>
      </w:r>
      <w:proofErr w:type="gramStart"/>
      <w:r w:rsidRPr="00141A2C">
        <w:rPr>
          <w:rFonts w:ascii="Times New Roman" w:eastAsia="Times New Roman" w:hAnsi="Times New Roman" w:cs="Times New Roman"/>
          <w:sz w:val="24"/>
          <w:szCs w:val="24"/>
        </w:rPr>
        <w:t>site.</w:t>
      </w:r>
      <w:r w:rsidRPr="00141A2C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  <w:proofErr w:type="gramEnd"/>
    </w:p>
    <w:p w14:paraId="13F85312" w14:textId="77777777" w:rsidR="00141A2C" w:rsidRPr="00141A2C" w:rsidRDefault="00141A2C" w:rsidP="00141A2C">
      <w:pPr>
        <w:shd w:val="clear" w:color="auto" w:fill="FFFFFF"/>
        <w:spacing w:after="75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897970E" w14:textId="77777777" w:rsidR="00141A2C" w:rsidRPr="00141A2C" w:rsidRDefault="00141A2C" w:rsidP="00141A2C">
      <w:pPr>
        <w:shd w:val="clear" w:color="auto" w:fill="FFFFFF"/>
        <w:spacing w:after="75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sz w:val="24"/>
          <w:szCs w:val="24"/>
        </w:rPr>
        <w:t>Choose File</w:t>
      </w:r>
    </w:p>
    <w:p w14:paraId="2A8AD2CC" w14:textId="77777777" w:rsidR="00141A2C" w:rsidRPr="00141A2C" w:rsidRDefault="00141A2C" w:rsidP="00141A2C">
      <w:pPr>
        <w:shd w:val="clear" w:color="auto" w:fill="FFFFFF"/>
        <w:spacing w:after="75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AC5A65D" w14:textId="77777777" w:rsidR="00141A2C" w:rsidRPr="00141A2C" w:rsidRDefault="00141A2C" w:rsidP="00141A2C">
      <w:pPr>
        <w:shd w:val="clear" w:color="auto" w:fill="FFFFFF"/>
        <w:spacing w:after="158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>Select up to 6 files to attach. No files have been attached yet. You may add 6 more files.</w:t>
      </w:r>
    </w:p>
    <w:p w14:paraId="7B8C17D8" w14:textId="77777777" w:rsidR="00141A2C" w:rsidRPr="00141A2C" w:rsidRDefault="00141A2C" w:rsidP="00141A2C">
      <w:pPr>
        <w:shd w:val="clear" w:color="auto" w:fill="FFFFFF"/>
        <w:spacing w:after="158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>Acceptable file types: .doc, .docx, .pdf, .gif, .jpg, .jpeg, .</w:t>
      </w:r>
      <w:proofErr w:type="spellStart"/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>png</w:t>
      </w:r>
      <w:proofErr w:type="spellEnd"/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>, .</w:t>
      </w:r>
      <w:proofErr w:type="spellStart"/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>tif</w:t>
      </w:r>
      <w:proofErr w:type="spellEnd"/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>, .tiff</w:t>
      </w:r>
    </w:p>
    <w:p w14:paraId="487BC669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  <w:u w:val="single"/>
        </w:rPr>
        <w:t>Accepted forms of site control include</w:t>
      </w: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>:</w:t>
      </w:r>
    </w:p>
    <w:p w14:paraId="4F77773F" w14:textId="77777777" w:rsidR="00141A2C" w:rsidRPr="00141A2C" w:rsidRDefault="00141A2C" w:rsidP="00141A2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</w:rPr>
        <w:t>Lease</w:t>
      </w: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of three (3) or more years for the project location in the Applicant's name </w:t>
      </w: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  <w:u w:val="single"/>
        </w:rPr>
        <w:t>and</w:t>
      </w: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a letter of consent from the property owner.</w:t>
      </w:r>
    </w:p>
    <w:p w14:paraId="35268235" w14:textId="77777777" w:rsidR="00141A2C" w:rsidRPr="00141A2C" w:rsidRDefault="00141A2C" w:rsidP="00141A2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</w:rPr>
        <w:t>Deed</w:t>
      </w: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for the project location in the Applicant's name.</w:t>
      </w:r>
    </w:p>
    <w:p w14:paraId="215DE853" w14:textId="77777777" w:rsidR="00141A2C" w:rsidRPr="00141A2C" w:rsidRDefault="00141A2C" w:rsidP="00141A2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</w:rPr>
        <w:t xml:space="preserve">Real Estate Contract </w:t>
      </w: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>for the project location in the Applicant's name.</w:t>
      </w:r>
    </w:p>
    <w:p w14:paraId="2AA66D0E" w14:textId="77777777" w:rsidR="00141A2C" w:rsidRPr="00141A2C" w:rsidRDefault="00141A2C" w:rsidP="00141A2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</w:rPr>
        <w:t>Letter of Intent</w:t>
      </w: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to purchase or lease the project location, signed by the Applicant and the current property owner.</w:t>
      </w:r>
    </w:p>
    <w:p w14:paraId="78DAA2EC" w14:textId="5DC8BEF7" w:rsidR="00141A2C" w:rsidRPr="00141A2C" w:rsidRDefault="00141A2C">
      <w:pPr>
        <w:rPr>
          <w:b/>
          <w:bCs/>
          <w:sz w:val="32"/>
          <w:szCs w:val="32"/>
        </w:rPr>
      </w:pPr>
      <w:r w:rsidRPr="00141A2C">
        <w:rPr>
          <w:b/>
          <w:bCs/>
          <w:sz w:val="32"/>
          <w:szCs w:val="32"/>
        </w:rPr>
        <w:t>III Project Site Current Conditions</w:t>
      </w:r>
    </w:p>
    <w:p w14:paraId="6303CB3A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4. Describe the current, physical conditions of the Project </w:t>
      </w:r>
      <w:proofErr w:type="gramStart"/>
      <w:r w:rsidRPr="00141A2C">
        <w:rPr>
          <w:rFonts w:ascii="Times New Roman" w:eastAsia="Times New Roman" w:hAnsi="Times New Roman" w:cs="Times New Roman"/>
          <w:sz w:val="24"/>
          <w:szCs w:val="24"/>
          <w:highlight w:val="yellow"/>
        </w:rPr>
        <w:t>site</w:t>
      </w:r>
      <w:r w:rsidRPr="00141A2C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141A2C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  <w:proofErr w:type="gramEnd"/>
    </w:p>
    <w:p w14:paraId="23985F31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7889C97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EEC12C4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>Limit: 750 words</w:t>
      </w:r>
    </w:p>
    <w:p w14:paraId="0198AEBE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>Address the following:</w:t>
      </w:r>
    </w:p>
    <w:p w14:paraId="597451B7" w14:textId="77777777" w:rsidR="00141A2C" w:rsidRPr="00141A2C" w:rsidRDefault="00141A2C" w:rsidP="00141A2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>The condition of the land and all existing structures.</w:t>
      </w:r>
    </w:p>
    <w:p w14:paraId="5E6FB724" w14:textId="77777777" w:rsidR="00141A2C" w:rsidRPr="00141A2C" w:rsidRDefault="00141A2C" w:rsidP="00141A2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>The suitability of the site for the proposed development.</w:t>
      </w:r>
    </w:p>
    <w:p w14:paraId="7ED1C753" w14:textId="77777777" w:rsidR="00141A2C" w:rsidRPr="00141A2C" w:rsidRDefault="00141A2C" w:rsidP="00141A2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  <w:u w:val="single"/>
        </w:rPr>
        <w:t>Any</w:t>
      </w:r>
      <w:r w:rsidRPr="00141A2C">
        <w:rPr>
          <w:rFonts w:ascii="Times New Roman" w:eastAsia="Times New Roman" w:hAnsi="Times New Roman" w:cs="Times New Roman"/>
          <w:i/>
          <w:iCs/>
          <w:color w:val="737373"/>
          <w:sz w:val="24"/>
          <w:szCs w:val="24"/>
        </w:rPr>
        <w:t xml:space="preserve"> </w:t>
      </w: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>confirmed (or perceived) significant issues (</w:t>
      </w:r>
      <w:proofErr w:type="gramStart"/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>i.e.</w:t>
      </w:r>
      <w:proofErr w:type="gramEnd"/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environmental contamination, failing roof, etc).</w:t>
      </w:r>
    </w:p>
    <w:p w14:paraId="4E1288D4" w14:textId="5A3E85A0" w:rsidR="00141A2C" w:rsidRDefault="00141A2C"/>
    <w:p w14:paraId="500638BE" w14:textId="77777777" w:rsidR="00141A2C" w:rsidRPr="00673F2F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141A2C">
        <w:rPr>
          <w:rFonts w:ascii="Times New Roman" w:eastAsia="Times New Roman" w:hAnsi="Times New Roman" w:cs="Times New Roman"/>
          <w:sz w:val="24"/>
          <w:szCs w:val="24"/>
        </w:rPr>
        <w:t xml:space="preserve">. Provide current photos of the Project site, including the interior and exterior of all existing </w:t>
      </w:r>
      <w:proofErr w:type="gramStart"/>
      <w:r w:rsidRPr="00141A2C">
        <w:rPr>
          <w:rFonts w:ascii="Times New Roman" w:eastAsia="Times New Roman" w:hAnsi="Times New Roman" w:cs="Times New Roman"/>
          <w:sz w:val="24"/>
          <w:szCs w:val="24"/>
        </w:rPr>
        <w:t>structures.</w:t>
      </w:r>
      <w:r w:rsidRPr="00141A2C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  <w:proofErr w:type="gramEnd"/>
    </w:p>
    <w:p w14:paraId="308D6086" w14:textId="77777777" w:rsidR="00141A2C" w:rsidRPr="00141A2C" w:rsidRDefault="00141A2C" w:rsidP="00141A2C">
      <w:pPr>
        <w:rPr>
          <w:b/>
          <w:bCs/>
          <w:sz w:val="32"/>
          <w:szCs w:val="32"/>
        </w:rPr>
      </w:pPr>
      <w:r w:rsidRPr="00141A2C">
        <w:rPr>
          <w:b/>
          <w:bCs/>
          <w:sz w:val="32"/>
          <w:szCs w:val="32"/>
        </w:rPr>
        <w:lastRenderedPageBreak/>
        <w:t>IV. PROJECT SITE FUTURE CONDITIONS</w:t>
      </w:r>
    </w:p>
    <w:p w14:paraId="2B9935E6" w14:textId="2FB58C2D" w:rsidR="00141A2C" w:rsidRDefault="00141A2C"/>
    <w:p w14:paraId="56A0622C" w14:textId="3BE70747" w:rsidR="00141A2C" w:rsidRPr="00141A2C" w:rsidRDefault="00141A2C" w:rsidP="00141A2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Describe the proposed Project </w:t>
      </w:r>
      <w:proofErr w:type="gramStart"/>
      <w:r w:rsidRPr="00141A2C">
        <w:rPr>
          <w:rFonts w:ascii="Times New Roman" w:eastAsia="Times New Roman" w:hAnsi="Times New Roman" w:cs="Times New Roman"/>
          <w:sz w:val="24"/>
          <w:szCs w:val="24"/>
          <w:highlight w:val="yellow"/>
        </w:rPr>
        <w:t>development</w:t>
      </w:r>
      <w:r w:rsidRPr="00141A2C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141A2C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  <w:proofErr w:type="gramEnd"/>
    </w:p>
    <w:p w14:paraId="61E31A95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7FB5D8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701901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D7C06AA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A1896A7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>Limit: 1000 words</w:t>
      </w:r>
    </w:p>
    <w:p w14:paraId="0C5857EB" w14:textId="77777777" w:rsidR="00141A2C" w:rsidRPr="00673F2F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Provide a </w:t>
      </w: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  <w:u w:val="single"/>
        </w:rPr>
        <w:t>detailed description</w:t>
      </w: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of the </w:t>
      </w:r>
      <w:r w:rsidRPr="00141A2C">
        <w:rPr>
          <w:rFonts w:ascii="Times New Roman" w:eastAsia="Times New Roman" w:hAnsi="Times New Roman" w:cs="Times New Roman"/>
          <w:i/>
          <w:iCs/>
          <w:color w:val="737373"/>
          <w:sz w:val="24"/>
          <w:szCs w:val="24"/>
        </w:rPr>
        <w:t>structural rehabilitation or new construction work</w:t>
      </w: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planned to accommodate the proposed Project uses and services. DO NOT copy and paste the Project budget or contractor estimate in this field.</w:t>
      </w:r>
    </w:p>
    <w:p w14:paraId="62CF6918" w14:textId="77777777" w:rsidR="00141A2C" w:rsidRDefault="00141A2C"/>
    <w:p w14:paraId="0EC5BA79" w14:textId="270C6C44" w:rsidR="00141A2C" w:rsidRDefault="00141A2C"/>
    <w:p w14:paraId="22A238C2" w14:textId="3BAC0C20" w:rsidR="00141A2C" w:rsidRPr="00141A2C" w:rsidRDefault="00141A2C">
      <w:pPr>
        <w:rPr>
          <w:b/>
          <w:bCs/>
          <w:sz w:val="32"/>
          <w:szCs w:val="32"/>
        </w:rPr>
      </w:pPr>
      <w:r w:rsidRPr="00141A2C">
        <w:rPr>
          <w:b/>
          <w:bCs/>
          <w:sz w:val="32"/>
          <w:szCs w:val="32"/>
        </w:rPr>
        <w:t>V. Project Impact</w:t>
      </w:r>
    </w:p>
    <w:p w14:paraId="0F8F3B3E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</w:pPr>
      <w:r w:rsidRPr="00B03AEA">
        <w:rPr>
          <w:rFonts w:ascii="Times New Roman" w:eastAsia="Times New Roman" w:hAnsi="Times New Roman" w:cs="Times New Roman"/>
          <w:sz w:val="24"/>
          <w:szCs w:val="24"/>
          <w:highlight w:val="yellow"/>
        </w:rPr>
        <w:t>3. Project Purpose</w:t>
      </w:r>
      <w:r w:rsidRPr="00B03AEA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  <w:highlight w:val="yellow"/>
        </w:rPr>
        <w:t>*</w:t>
      </w:r>
    </w:p>
    <w:p w14:paraId="04E072FF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</w:pPr>
    </w:p>
    <w:p w14:paraId="31A86054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</w:pPr>
    </w:p>
    <w:p w14:paraId="23843921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</w:pPr>
    </w:p>
    <w:p w14:paraId="22906CD3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AB9938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>Limit: 1500 words</w:t>
      </w:r>
    </w:p>
    <w:p w14:paraId="6721C685" w14:textId="77777777" w:rsidR="00141A2C" w:rsidRPr="00141A2C" w:rsidRDefault="00141A2C" w:rsidP="00141A2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>Address the following:</w:t>
      </w:r>
    </w:p>
    <w:p w14:paraId="15C9B99B" w14:textId="77777777" w:rsidR="00141A2C" w:rsidRPr="00141A2C" w:rsidRDefault="00141A2C" w:rsidP="00141A2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>The service(s) to be provided by the Project</w:t>
      </w:r>
    </w:p>
    <w:p w14:paraId="76E22840" w14:textId="77777777" w:rsidR="00141A2C" w:rsidRPr="00141A2C" w:rsidRDefault="00141A2C" w:rsidP="00141A2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The population(s) to be served by the Project. </w:t>
      </w:r>
    </w:p>
    <w:p w14:paraId="5D2F2140" w14:textId="77777777" w:rsidR="00141A2C" w:rsidRPr="00141A2C" w:rsidRDefault="00141A2C" w:rsidP="00141A2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>How the Project will either contribute to similar uses in the vicinity or provide uniquely different offerings for the community.</w:t>
      </w:r>
    </w:p>
    <w:p w14:paraId="741B73C8" w14:textId="160301DE" w:rsidR="00141A2C" w:rsidRPr="00673F2F" w:rsidRDefault="00141A2C" w:rsidP="00141A2C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</w:pPr>
      <w:r>
        <w:rPr>
          <w:rFonts w:ascii="Times New Roman" w:eastAsia="Times New Roman" w:hAnsi="Times New Roman" w:cs="Times New Roman"/>
          <w:color w:val="737373"/>
          <w:sz w:val="24"/>
          <w:szCs w:val="24"/>
        </w:rPr>
        <w:t>4.</w:t>
      </w:r>
      <w:r w:rsidRPr="00141A2C">
        <w:rPr>
          <w:rFonts w:ascii="Times New Roman" w:eastAsia="Times New Roman" w:hAnsi="Times New Roman" w:cs="Times New Roman"/>
          <w:color w:val="737373"/>
          <w:sz w:val="24"/>
          <w:szCs w:val="24"/>
        </w:rPr>
        <w:t>How the Project will leverage existing or planned development in the vicinity.</w:t>
      </w:r>
    </w:p>
    <w:p w14:paraId="5259F999" w14:textId="155467FA" w:rsidR="00141A2C" w:rsidRDefault="00141A2C"/>
    <w:p w14:paraId="6225AD32" w14:textId="5A724D06" w:rsidR="00B03AEA" w:rsidRDefault="00B03AEA"/>
    <w:p w14:paraId="6E01D4AA" w14:textId="574876C4" w:rsidR="00B03AEA" w:rsidRDefault="00B03AEA"/>
    <w:p w14:paraId="12012488" w14:textId="313BD480" w:rsidR="00B03AEA" w:rsidRPr="00BB2DFA" w:rsidRDefault="00B03AEA">
      <w:pPr>
        <w:rPr>
          <w:b/>
          <w:bCs/>
          <w:sz w:val="32"/>
          <w:szCs w:val="32"/>
        </w:rPr>
      </w:pPr>
      <w:r w:rsidRPr="00BB2DFA">
        <w:rPr>
          <w:b/>
          <w:bCs/>
          <w:sz w:val="32"/>
          <w:szCs w:val="32"/>
        </w:rPr>
        <w:t>VI Project Readiness</w:t>
      </w:r>
    </w:p>
    <w:p w14:paraId="7C1BD123" w14:textId="77777777" w:rsidR="00B03AEA" w:rsidRPr="00B03AEA" w:rsidRDefault="00B03AEA" w:rsidP="00B03AE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4. </w:t>
      </w:r>
      <w:r w:rsidRPr="00B03AEA">
        <w:rPr>
          <w:rFonts w:ascii="Times New Roman" w:eastAsia="Times New Roman" w:hAnsi="Times New Roman" w:cs="Times New Roman"/>
          <w:sz w:val="24"/>
          <w:szCs w:val="24"/>
        </w:rPr>
        <w:t>Financial Need Statement</w:t>
      </w:r>
      <w:r w:rsidRPr="00B03AEA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52331357" w14:textId="77777777" w:rsidR="00B03AEA" w:rsidRPr="00B03AEA" w:rsidRDefault="00B03AEA" w:rsidP="00B03AE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C79D28A" w14:textId="77777777" w:rsidR="00B03AEA" w:rsidRPr="00B03AEA" w:rsidRDefault="00B03AEA" w:rsidP="00B03AE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</w:p>
    <w:p w14:paraId="388EBB1F" w14:textId="77777777" w:rsidR="00B03AEA" w:rsidRPr="00B03AEA" w:rsidRDefault="00B03AEA" w:rsidP="00B03AE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03AEA">
        <w:rPr>
          <w:rFonts w:ascii="Times New Roman" w:eastAsia="Times New Roman" w:hAnsi="Times New Roman" w:cs="Times New Roman"/>
          <w:color w:val="737373"/>
          <w:sz w:val="24"/>
          <w:szCs w:val="24"/>
        </w:rPr>
        <w:t>Limit: 500 words</w:t>
      </w:r>
    </w:p>
    <w:p w14:paraId="56AD5692" w14:textId="77777777" w:rsidR="00B03AEA" w:rsidRPr="00B03AEA" w:rsidRDefault="00B03AEA" w:rsidP="00B03AE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B03AEA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Provide a </w:t>
      </w:r>
      <w:r w:rsidRPr="00B03AEA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  <w:u w:val="single"/>
        </w:rPr>
        <w:t>detailed statement</w:t>
      </w:r>
      <w:r w:rsidRPr="00B03AEA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 xml:space="preserve"> that </w:t>
      </w:r>
      <w:r w:rsidRPr="00B03AEA">
        <w:rPr>
          <w:rFonts w:ascii="Times New Roman" w:eastAsia="Times New Roman" w:hAnsi="Times New Roman" w:cs="Times New Roman"/>
          <w:i/>
          <w:iCs/>
          <w:color w:val="737373"/>
          <w:sz w:val="24"/>
          <w:szCs w:val="24"/>
          <w:highlight w:val="yellow"/>
        </w:rPr>
        <w:t>accurately and completely</w:t>
      </w:r>
      <w:r w:rsidRPr="00B03AEA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 xml:space="preserve"> explains why the Project needs financial assistance,</w:t>
      </w:r>
      <w:r w:rsidRPr="00B03AEA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including:</w:t>
      </w:r>
    </w:p>
    <w:p w14:paraId="52DF15BA" w14:textId="77777777" w:rsidR="00B03AEA" w:rsidRPr="00B03AEA" w:rsidRDefault="00B03AEA" w:rsidP="00B03AEA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B03AEA">
        <w:rPr>
          <w:rFonts w:ascii="Times New Roman" w:eastAsia="Times New Roman" w:hAnsi="Times New Roman" w:cs="Times New Roman"/>
          <w:color w:val="737373"/>
          <w:sz w:val="24"/>
          <w:szCs w:val="24"/>
        </w:rPr>
        <w:lastRenderedPageBreak/>
        <w:t>Reasons why the Project would have unacceptable returns without the incentive.</w:t>
      </w:r>
    </w:p>
    <w:p w14:paraId="53514F9E" w14:textId="77777777" w:rsidR="00B03AEA" w:rsidRPr="00B03AEA" w:rsidRDefault="00B03AEA" w:rsidP="00B03AEA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proofErr w:type="gramStart"/>
      <w:r w:rsidRPr="00B03AEA">
        <w:rPr>
          <w:rFonts w:ascii="Times New Roman" w:eastAsia="Times New Roman" w:hAnsi="Times New Roman" w:cs="Times New Roman"/>
          <w:color w:val="737373"/>
          <w:sz w:val="24"/>
          <w:szCs w:val="24"/>
        </w:rPr>
        <w:t>Particular economic</w:t>
      </w:r>
      <w:proofErr w:type="gramEnd"/>
      <w:r w:rsidRPr="00B03AEA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hardships sustained by the Applicant in obtaining financial resources for the Project.</w:t>
      </w:r>
    </w:p>
    <w:p w14:paraId="5F53FCE7" w14:textId="69DCAB17" w:rsidR="00B03AEA" w:rsidRDefault="00B03AEA"/>
    <w:p w14:paraId="7E71EDA7" w14:textId="77777777" w:rsidR="00BB2DFA" w:rsidRPr="00673F2F" w:rsidRDefault="00BB2DFA" w:rsidP="00BB2D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5. Provide the completed </w:t>
      </w:r>
      <w:r w:rsidRPr="00BB2DFA">
        <w:rPr>
          <w:rFonts w:ascii="Times New Roman" w:eastAsia="Times New Roman" w:hAnsi="Times New Roman" w:cs="Times New Roman"/>
          <w:sz w:val="24"/>
          <w:szCs w:val="24"/>
          <w:highlight w:val="yellow"/>
        </w:rPr>
        <w:t>Developer Input Form</w:t>
      </w:r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 for the </w:t>
      </w:r>
      <w:proofErr w:type="gramStart"/>
      <w:r w:rsidRPr="00673F2F">
        <w:rPr>
          <w:rFonts w:ascii="Times New Roman" w:eastAsia="Times New Roman" w:hAnsi="Times New Roman" w:cs="Times New Roman"/>
          <w:sz w:val="24"/>
          <w:szCs w:val="24"/>
        </w:rPr>
        <w:t>Project.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  <w:proofErr w:type="gramEnd"/>
    </w:p>
    <w:p w14:paraId="519C90F5" w14:textId="3D93CD5F" w:rsidR="00BB2DFA" w:rsidRDefault="00BB2DFA"/>
    <w:p w14:paraId="6A3A8CE0" w14:textId="633B65A2" w:rsidR="00BB2DFA" w:rsidRDefault="00BB2DFA"/>
    <w:p w14:paraId="1BA801AB" w14:textId="77777777" w:rsidR="00BB2DFA" w:rsidRPr="00673F2F" w:rsidRDefault="00BB2DFA" w:rsidP="00BB2D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  <w:highlight w:val="yellow"/>
        </w:rPr>
        <w:t xml:space="preserve">Download and save the </w:t>
      </w:r>
      <w:hyperlink r:id="rId7" w:tgtFrame="_blank" w:history="1">
        <w:r w:rsidRPr="00673F2F">
          <w:rPr>
            <w:rFonts w:ascii="inherit" w:eastAsia="Times New Roman" w:hAnsi="inherit" w:cs="Times New Roman"/>
            <w:b/>
            <w:bCs/>
            <w:color w:val="0076B5"/>
            <w:sz w:val="24"/>
            <w:szCs w:val="24"/>
            <w:highlight w:val="yellow"/>
            <w:u w:val="single"/>
          </w:rPr>
          <w:t>DEVELOPER INPUT FORM</w:t>
        </w:r>
      </w:hyperlink>
      <w:r w:rsidRPr="00673F2F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  <w:highlight w:val="yellow"/>
        </w:rPr>
        <w:t xml:space="preserve"> to your computer and enter the appropriate data into the </w:t>
      </w:r>
      <w:r w:rsidRPr="00673F2F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  <w:highlight w:val="yellow"/>
          <w:u w:val="single"/>
        </w:rPr>
        <w:t>required</w:t>
      </w:r>
      <w:r w:rsidRPr="00673F2F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  <w:highlight w:val="yellow"/>
        </w:rPr>
        <w:t xml:space="preserve"> fields</w:t>
      </w:r>
      <w:r w:rsidRPr="00673F2F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</w:rPr>
        <w:t xml:space="preserve">. </w:t>
      </w:r>
    </w:p>
    <w:p w14:paraId="1754CA13" w14:textId="77777777" w:rsidR="00BB2DFA" w:rsidRPr="00673F2F" w:rsidRDefault="00BB2DFA" w:rsidP="00BB2DFA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Review the </w:t>
      </w:r>
      <w:r w:rsidRPr="00673F2F">
        <w:rPr>
          <w:rFonts w:ascii="Times New Roman" w:eastAsia="Times New Roman" w:hAnsi="Times New Roman" w:cs="Times New Roman"/>
          <w:i/>
          <w:iCs/>
          <w:color w:val="737373"/>
          <w:sz w:val="24"/>
          <w:szCs w:val="24"/>
        </w:rPr>
        <w:t xml:space="preserve">Instructions 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sheet (first sheet) before completing the form. 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u w:val="single"/>
        </w:rPr>
        <w:t>REQUIRED</w:t>
      </w:r>
    </w:p>
    <w:p w14:paraId="2AD90349" w14:textId="77777777" w:rsidR="00BB2DFA" w:rsidRPr="00673F2F" w:rsidRDefault="00BB2DFA" w:rsidP="00BB2DFA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Complete the </w:t>
      </w:r>
      <w:r w:rsidRPr="00673F2F">
        <w:rPr>
          <w:rFonts w:ascii="Times New Roman" w:eastAsia="Times New Roman" w:hAnsi="Times New Roman" w:cs="Times New Roman"/>
          <w:i/>
          <w:iCs/>
          <w:color w:val="737373"/>
          <w:sz w:val="24"/>
          <w:szCs w:val="24"/>
          <w:highlight w:val="yellow"/>
        </w:rPr>
        <w:t>Development Assumptions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sheet using the information provided in this application. 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u w:val="single"/>
        </w:rPr>
        <w:t>REQUIRED</w:t>
      </w:r>
    </w:p>
    <w:p w14:paraId="625FCCD4" w14:textId="77777777" w:rsidR="00BB2DFA" w:rsidRPr="00673F2F" w:rsidRDefault="00BB2DFA" w:rsidP="00BB2DFA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Complete the </w:t>
      </w:r>
      <w:r w:rsidRPr="00673F2F">
        <w:rPr>
          <w:rFonts w:ascii="Times New Roman" w:eastAsia="Times New Roman" w:hAnsi="Times New Roman" w:cs="Times New Roman"/>
          <w:i/>
          <w:iCs/>
          <w:color w:val="737373"/>
          <w:sz w:val="24"/>
          <w:szCs w:val="24"/>
          <w:highlight w:val="yellow"/>
        </w:rPr>
        <w:t>Development Costs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sheet using the budget and/or contractor estimate for the Project. 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u w:val="single"/>
        </w:rPr>
        <w:t>REQUIRED</w:t>
      </w:r>
    </w:p>
    <w:p w14:paraId="1041BB88" w14:textId="77777777" w:rsidR="00BB2DFA" w:rsidRPr="00673F2F" w:rsidRDefault="00BB2DFA" w:rsidP="00BB2DFA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Complete the </w:t>
      </w:r>
      <w:r w:rsidRPr="00673F2F">
        <w:rPr>
          <w:rFonts w:ascii="Times New Roman" w:eastAsia="Times New Roman" w:hAnsi="Times New Roman" w:cs="Times New Roman"/>
          <w:i/>
          <w:iCs/>
          <w:color w:val="737373"/>
          <w:sz w:val="24"/>
          <w:szCs w:val="24"/>
          <w:highlight w:val="yellow"/>
        </w:rPr>
        <w:t>Capital Stack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 xml:space="preserve"> sheet using the sources and amounts of funds secured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, and being requested, for the Project. 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u w:val="single"/>
        </w:rPr>
        <w:t>REQUIRED</w:t>
      </w:r>
    </w:p>
    <w:p w14:paraId="44C41411" w14:textId="5D68A510" w:rsidR="00BB2DFA" w:rsidRDefault="00BB2DFA" w:rsidP="00BB2DFA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Complete the appropriate </w:t>
      </w:r>
      <w:r w:rsidRPr="00673F2F">
        <w:rPr>
          <w:rFonts w:ascii="Times New Roman" w:eastAsia="Times New Roman" w:hAnsi="Times New Roman" w:cs="Times New Roman"/>
          <w:i/>
          <w:iCs/>
          <w:color w:val="737373"/>
          <w:sz w:val="24"/>
          <w:szCs w:val="24"/>
          <w:highlight w:val="yellow"/>
        </w:rPr>
        <w:t xml:space="preserve">Assumptions 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sheets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using pro forma information for the proposed Project uses. PREFERRED</w:t>
      </w:r>
    </w:p>
    <w:p w14:paraId="12913D9E" w14:textId="77777777" w:rsidR="00BB2DFA" w:rsidRPr="00673F2F" w:rsidRDefault="00BB2DFA" w:rsidP="00BB2DFA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737373"/>
          <w:sz w:val="24"/>
          <w:szCs w:val="24"/>
        </w:rPr>
      </w:pPr>
    </w:p>
    <w:p w14:paraId="3142AAD7" w14:textId="77777777" w:rsidR="00BB2DFA" w:rsidRPr="00673F2F" w:rsidRDefault="00BB2DFA" w:rsidP="00BB2D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6. </w:t>
      </w:r>
      <w:r w:rsidRPr="00673F2F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Provide documentation to substantiate the sources of funds being used to finance the </w:t>
      </w:r>
      <w:proofErr w:type="gramStart"/>
      <w:r w:rsidRPr="00673F2F">
        <w:rPr>
          <w:rFonts w:ascii="Times New Roman" w:eastAsia="Times New Roman" w:hAnsi="Times New Roman" w:cs="Times New Roman"/>
          <w:sz w:val="24"/>
          <w:szCs w:val="24"/>
          <w:highlight w:val="yellow"/>
        </w:rPr>
        <w:t>project.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  <w:highlight w:val="yellow"/>
        </w:rPr>
        <w:t>*</w:t>
      </w:r>
      <w:proofErr w:type="gramEnd"/>
    </w:p>
    <w:p w14:paraId="58DC45BD" w14:textId="77777777" w:rsidR="00F61772" w:rsidRPr="00673F2F" w:rsidRDefault="00F61772" w:rsidP="00F6177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u w:val="single"/>
        </w:rPr>
        <w:t>Accepted documents include:</w:t>
      </w:r>
    </w:p>
    <w:p w14:paraId="156C4452" w14:textId="77777777" w:rsidR="00F61772" w:rsidRPr="00673F2F" w:rsidRDefault="00F61772" w:rsidP="00F61772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</w:rPr>
        <w:t>Bank account statements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in Applicant's name with account numbers redacted.</w:t>
      </w:r>
    </w:p>
    <w:p w14:paraId="7585BD66" w14:textId="77777777" w:rsidR="00F61772" w:rsidRPr="00673F2F" w:rsidRDefault="00F61772" w:rsidP="00F61772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</w:rPr>
        <w:t>Loan term sheets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in Applicant's name.</w:t>
      </w:r>
    </w:p>
    <w:p w14:paraId="26BFFA6D" w14:textId="77777777" w:rsidR="00F61772" w:rsidRPr="00673F2F" w:rsidRDefault="00F61772" w:rsidP="00F61772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</w:rPr>
        <w:t>Signed and notarized letters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indicating gifts of funds to Applicant.</w:t>
      </w:r>
    </w:p>
    <w:p w14:paraId="2DF6F18E" w14:textId="77777777" w:rsidR="00F61772" w:rsidRPr="00673F2F" w:rsidRDefault="00F61772" w:rsidP="00F61772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</w:rPr>
        <w:t>Formal commitments of outside funds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(</w:t>
      </w:r>
      <w:proofErr w:type="gramStart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e.g.</w:t>
      </w:r>
      <w:proofErr w:type="gramEnd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tax credits or other grants) to Applicant that specify the nature and terms of the obligations.</w:t>
      </w:r>
    </w:p>
    <w:p w14:paraId="3029F4A9" w14:textId="77777777" w:rsidR="00D77178" w:rsidRPr="00D77178" w:rsidRDefault="00D77178" w:rsidP="00D7717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77178">
        <w:rPr>
          <w:rFonts w:ascii="Times New Roman" w:eastAsia="Times New Roman" w:hAnsi="Times New Roman" w:cs="Times New Roman"/>
          <w:sz w:val="24"/>
          <w:szCs w:val="24"/>
          <w:highlight w:val="yellow"/>
        </w:rPr>
        <w:t>7.Provide a contractor estimate for the project</w:t>
      </w:r>
    </w:p>
    <w:p w14:paraId="549BD235" w14:textId="77777777" w:rsidR="00D77178" w:rsidRPr="00D77178" w:rsidRDefault="00D77178" w:rsidP="00D77178">
      <w:pPr>
        <w:pStyle w:val="ListParagraph"/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8DC1AC9" w14:textId="77777777" w:rsidR="00D77178" w:rsidRPr="00D77178" w:rsidRDefault="00D77178" w:rsidP="00D77178">
      <w:pPr>
        <w:pStyle w:val="ListParagraph"/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77178">
        <w:rPr>
          <w:rFonts w:ascii="Times New Roman" w:eastAsia="Times New Roman" w:hAnsi="Times New Roman" w:cs="Times New Roman"/>
          <w:sz w:val="24"/>
          <w:szCs w:val="24"/>
        </w:rPr>
        <w:tab/>
        <w:t>Upload</w:t>
      </w:r>
    </w:p>
    <w:p w14:paraId="1D4A5A16" w14:textId="486EBE35" w:rsidR="00F61772" w:rsidRDefault="00F61772"/>
    <w:p w14:paraId="5B83C447" w14:textId="4C37DF42" w:rsidR="00F61772" w:rsidRPr="00F61772" w:rsidRDefault="00F61772">
      <w:pPr>
        <w:rPr>
          <w:b/>
          <w:bCs/>
          <w:sz w:val="32"/>
          <w:szCs w:val="32"/>
        </w:rPr>
      </w:pPr>
      <w:r w:rsidRPr="00F61772">
        <w:rPr>
          <w:b/>
          <w:bCs/>
          <w:sz w:val="32"/>
          <w:szCs w:val="32"/>
        </w:rPr>
        <w:t>VII City Policy Acknowledgement</w:t>
      </w:r>
    </w:p>
    <w:p w14:paraId="6006E83A" w14:textId="58B07AF6" w:rsidR="00F61772" w:rsidRDefault="00F61772" w:rsidP="00F61772">
      <w:pPr>
        <w:shd w:val="clear" w:color="auto" w:fill="FFFFFF"/>
        <w:spacing w:before="315" w:after="158" w:line="240" w:lineRule="auto"/>
        <w:outlineLvl w:val="2"/>
        <w:rPr>
          <w:b/>
          <w:bCs/>
          <w:sz w:val="32"/>
          <w:szCs w:val="32"/>
        </w:rPr>
      </w:pPr>
      <w:r w:rsidRPr="00F61772">
        <w:rPr>
          <w:b/>
          <w:bCs/>
          <w:sz w:val="32"/>
          <w:szCs w:val="32"/>
        </w:rPr>
        <w:t>VIII. VOLUNTARY APPLICANT INFORMATION</w:t>
      </w:r>
    </w:p>
    <w:p w14:paraId="615DA16E" w14:textId="2115DDEA" w:rsidR="00F61772" w:rsidRPr="000B7BAB" w:rsidRDefault="00E53551" w:rsidP="000B7BAB">
      <w:pPr>
        <w:shd w:val="clear" w:color="auto" w:fill="FFFFFF"/>
        <w:spacing w:before="315" w:after="158" w:line="240" w:lineRule="auto"/>
        <w:outlineLvl w:val="2"/>
        <w:rPr>
          <w:i/>
          <w:iCs/>
          <w:sz w:val="32"/>
          <w:szCs w:val="32"/>
        </w:rPr>
      </w:pPr>
      <w:r w:rsidRPr="00E53551">
        <w:rPr>
          <w:i/>
          <w:iCs/>
          <w:sz w:val="32"/>
          <w:szCs w:val="32"/>
        </w:rPr>
        <w:t>Save Draft</w:t>
      </w:r>
    </w:p>
    <w:sectPr w:rsidR="00F61772" w:rsidRPr="000B7BAB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439B7" w14:textId="77777777" w:rsidR="00237D87" w:rsidRDefault="00237D87" w:rsidP="000B7BAB">
      <w:pPr>
        <w:spacing w:after="0" w:line="240" w:lineRule="auto"/>
      </w:pPr>
      <w:r>
        <w:separator/>
      </w:r>
    </w:p>
  </w:endnote>
  <w:endnote w:type="continuationSeparator" w:id="0">
    <w:p w14:paraId="7915B531" w14:textId="77777777" w:rsidR="00237D87" w:rsidRDefault="00237D87" w:rsidP="000B7B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DF801" w14:textId="77777777" w:rsidR="00237D87" w:rsidRDefault="00237D87" w:rsidP="000B7BAB">
      <w:pPr>
        <w:spacing w:after="0" w:line="240" w:lineRule="auto"/>
      </w:pPr>
      <w:r>
        <w:separator/>
      </w:r>
    </w:p>
  </w:footnote>
  <w:footnote w:type="continuationSeparator" w:id="0">
    <w:p w14:paraId="0534AEE1" w14:textId="77777777" w:rsidR="00237D87" w:rsidRDefault="00237D87" w:rsidP="000B7B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B5CC6" w14:textId="75A951FE" w:rsidR="000B7BAB" w:rsidRPr="00E56920" w:rsidRDefault="0047736D">
    <w:pPr>
      <w:pStyle w:val="Header"/>
      <w:rPr>
        <w:sz w:val="28"/>
        <w:szCs w:val="28"/>
      </w:rPr>
    </w:pPr>
    <w:r>
      <w:rPr>
        <w:b/>
        <w:bCs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48F25330" wp14:editId="68D954B5">
          <wp:simplePos x="0" y="0"/>
          <wp:positionH relativeFrom="column">
            <wp:posOffset>4072890</wp:posOffset>
          </wp:positionH>
          <wp:positionV relativeFrom="paragraph">
            <wp:posOffset>-520700</wp:posOffset>
          </wp:positionV>
          <wp:extent cx="1177712" cy="1085850"/>
          <wp:effectExtent l="0" t="0" r="3810" b="0"/>
          <wp:wrapNone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7712" cy="1085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B7BAB" w:rsidRPr="00E56920">
      <w:rPr>
        <w:sz w:val="28"/>
        <w:szCs w:val="28"/>
      </w:rPr>
      <w:t xml:space="preserve">2022 August </w:t>
    </w:r>
    <w:r w:rsidR="00E56920" w:rsidRPr="00E56920">
      <w:rPr>
        <w:sz w:val="28"/>
        <w:szCs w:val="28"/>
      </w:rPr>
      <w:t xml:space="preserve">  CRP / </w:t>
    </w:r>
    <w:proofErr w:type="gramStart"/>
    <w:r w:rsidR="00E56920" w:rsidRPr="00E56920">
      <w:rPr>
        <w:sz w:val="28"/>
        <w:szCs w:val="28"/>
      </w:rPr>
      <w:t>NOP  Essays</w:t>
    </w:r>
    <w:proofErr w:type="gramEnd"/>
    <w:r w:rsidR="00E56920" w:rsidRPr="00E56920">
      <w:rPr>
        <w:sz w:val="28"/>
        <w:szCs w:val="28"/>
      </w:rPr>
      <w:t xml:space="preserve"> and key up loads</w:t>
    </w:r>
    <w:r w:rsidR="00E56920">
      <w:rPr>
        <w:sz w:val="28"/>
        <w:szCs w:val="28"/>
      </w:rP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C4C24"/>
    <w:multiLevelType w:val="multilevel"/>
    <w:tmpl w:val="AC54A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583630"/>
    <w:multiLevelType w:val="multilevel"/>
    <w:tmpl w:val="2180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2C616B"/>
    <w:multiLevelType w:val="multilevel"/>
    <w:tmpl w:val="9132A9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F67712E"/>
    <w:multiLevelType w:val="multilevel"/>
    <w:tmpl w:val="9132A9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409317E"/>
    <w:multiLevelType w:val="multilevel"/>
    <w:tmpl w:val="BFE0A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7FE6525"/>
    <w:multiLevelType w:val="multilevel"/>
    <w:tmpl w:val="25CC6F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307261D"/>
    <w:multiLevelType w:val="multilevel"/>
    <w:tmpl w:val="C734BF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03466317">
    <w:abstractNumId w:val="4"/>
  </w:num>
  <w:num w:numId="2" w16cid:durableId="759716154">
    <w:abstractNumId w:val="3"/>
  </w:num>
  <w:num w:numId="3" w16cid:durableId="464471586">
    <w:abstractNumId w:val="2"/>
  </w:num>
  <w:num w:numId="4" w16cid:durableId="1836608297">
    <w:abstractNumId w:val="5"/>
  </w:num>
  <w:num w:numId="5" w16cid:durableId="1187675627">
    <w:abstractNumId w:val="0"/>
  </w:num>
  <w:num w:numId="6" w16cid:durableId="1800226856">
    <w:abstractNumId w:val="6"/>
  </w:num>
  <w:num w:numId="7" w16cid:durableId="1116321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jYxMDa1MDY0tDBR0lEKTi0uzszPAykwrAUAwtSufCwAAAA="/>
  </w:docVars>
  <w:rsids>
    <w:rsidRoot w:val="00141A2C"/>
    <w:rsid w:val="00035C38"/>
    <w:rsid w:val="000653EC"/>
    <w:rsid w:val="000B7BAB"/>
    <w:rsid w:val="00141A2C"/>
    <w:rsid w:val="00237D87"/>
    <w:rsid w:val="00267855"/>
    <w:rsid w:val="0031449C"/>
    <w:rsid w:val="0044401A"/>
    <w:rsid w:val="0047736D"/>
    <w:rsid w:val="00493300"/>
    <w:rsid w:val="004F3A75"/>
    <w:rsid w:val="00595740"/>
    <w:rsid w:val="008C4BC5"/>
    <w:rsid w:val="00A9123B"/>
    <w:rsid w:val="00AA5B5E"/>
    <w:rsid w:val="00B03AEA"/>
    <w:rsid w:val="00B061F1"/>
    <w:rsid w:val="00BB2DFA"/>
    <w:rsid w:val="00D77178"/>
    <w:rsid w:val="00D77E10"/>
    <w:rsid w:val="00E53551"/>
    <w:rsid w:val="00E56920"/>
    <w:rsid w:val="00EF188C"/>
    <w:rsid w:val="00F61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AE8A45"/>
  <w15:chartTrackingRefBased/>
  <w15:docId w15:val="{5421268F-EF08-4B58-9252-5DFA6AD61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1A2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7B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BAB"/>
  </w:style>
  <w:style w:type="paragraph" w:styleId="Footer">
    <w:name w:val="footer"/>
    <w:basedOn w:val="Normal"/>
    <w:link w:val="FooterChar"/>
    <w:uiPriority w:val="99"/>
    <w:unhideWhenUsed/>
    <w:rsid w:val="000B7B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B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chicago.gov/content/dam/city/depts/dcd/Recovery/FID_Developer_Input_Form.xls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571</Words>
  <Characters>325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Handler</dc:creator>
  <cp:keywords/>
  <dc:description/>
  <cp:lastModifiedBy>John Handler</cp:lastModifiedBy>
  <cp:revision>4</cp:revision>
  <cp:lastPrinted>2022-08-17T16:16:00Z</cp:lastPrinted>
  <dcterms:created xsi:type="dcterms:W3CDTF">2022-08-17T15:23:00Z</dcterms:created>
  <dcterms:modified xsi:type="dcterms:W3CDTF">2022-08-17T16:25:00Z</dcterms:modified>
</cp:coreProperties>
</file>